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98790319"/>
      <w:bookmarkEnd w:id="0"/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8FD972B" w14:textId="77777777" w:rsidR="008616A4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978888" w14:textId="77777777" w:rsidR="008616A4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BC0400" w14:textId="191BD8F9" w:rsidR="00587F4C" w:rsidRDefault="005522B8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atabase Development and Class Registration</w:t>
      </w:r>
    </w:p>
    <w:p w14:paraId="58F2533C" w14:textId="3C5DB980" w:rsid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A23325" w14:textId="77777777" w:rsidR="008616A4" w:rsidRPr="00E044B2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3FA04766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0B18DE">
        <w:rPr>
          <w:rFonts w:ascii="Times New Roman" w:eastAsia="Times New Roman" w:hAnsi="Times New Roman" w:cs="Times New Roman"/>
          <w:sz w:val="24"/>
          <w:szCs w:val="24"/>
        </w:rPr>
        <w:t>Rebecca Yorty</w: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587F4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012B4083" w:rsidR="00E044B2" w:rsidRDefault="00E044B2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0B18DE">
        <w:rPr>
          <w:rFonts w:ascii="Times New Roman" w:eastAsia="Times New Roman" w:hAnsi="Times New Roman" w:cs="Times New Roman"/>
          <w:sz w:val="24"/>
          <w:szCs w:val="24"/>
        </w:rPr>
        <w:t>ST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499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Capstone for Computer Software Technology</w:t>
      </w:r>
    </w:p>
    <w:p w14:paraId="6713EECA" w14:textId="093486FC" w:rsidR="00E044B2" w:rsidRDefault="000B18DE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. 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Amjad Alkilani</w:t>
      </w:r>
    </w:p>
    <w:p w14:paraId="02BCBA51" w14:textId="349C3C35" w:rsidR="00E044B2" w:rsidRPr="0028626F" w:rsidRDefault="005522B8" w:rsidP="00F31963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y</w:t>
      </w:r>
      <w:r w:rsidR="007253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31963">
        <w:rPr>
          <w:rFonts w:ascii="Times New Roman" w:eastAsia="Times New Roman" w:hAnsi="Times New Roman" w:cs="Times New Roman"/>
          <w:sz w:val="24"/>
          <w:szCs w:val="24"/>
        </w:rPr>
        <w:t>9</w:t>
      </w:r>
      <w:r w:rsidR="00F31963" w:rsidRPr="00F31963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0B18DE" w:rsidRPr="0028626F">
        <w:rPr>
          <w:rFonts w:ascii="Times New Roman" w:eastAsia="Times New Roman" w:hAnsi="Times New Roman" w:cs="Times New Roman"/>
          <w:sz w:val="24"/>
          <w:szCs w:val="24"/>
        </w:rPr>
        <w:t>, 2022</w:t>
      </w:r>
    </w:p>
    <w:p w14:paraId="62BE8B82" w14:textId="4A6B73E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16AF127" w14:textId="22E6F491" w:rsidR="00500412" w:rsidRDefault="009721BC" w:rsidP="00500412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erver side scripting</w:t>
      </w:r>
      <w:r w:rsidR="003B75F0">
        <w:rPr>
          <w:rFonts w:ascii="Times New Roman" w:eastAsia="Times New Roman" w:hAnsi="Times New Roman" w:cs="Times New Roman"/>
          <w:sz w:val="24"/>
          <w:szCs w:val="24"/>
        </w:rPr>
        <w:t>, such as PHP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combination with HTML, can create a client facing web-based application where users can enter data that is saved</w:t>
      </w:r>
      <w:r w:rsidR="003B75F0">
        <w:rPr>
          <w:rFonts w:ascii="Times New Roman" w:eastAsia="Times New Roman" w:hAnsi="Times New Roman" w:cs="Times New Roman"/>
          <w:sz w:val="24"/>
          <w:szCs w:val="24"/>
        </w:rPr>
        <w:t>, stor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retrieved</w:t>
      </w:r>
      <w:r w:rsidR="003B75F0">
        <w:rPr>
          <w:rFonts w:ascii="Times New Roman" w:eastAsia="Times New Roman" w:hAnsi="Times New Roman" w:cs="Times New Roman"/>
          <w:sz w:val="24"/>
          <w:szCs w:val="24"/>
        </w:rPr>
        <w:t xml:space="preserve"> from a server. Or users can </w:t>
      </w:r>
      <w:r>
        <w:rPr>
          <w:rFonts w:ascii="Times New Roman" w:eastAsia="Times New Roman" w:hAnsi="Times New Roman" w:cs="Times New Roman"/>
          <w:sz w:val="24"/>
          <w:szCs w:val="24"/>
        </w:rPr>
        <w:t>do searches</w:t>
      </w:r>
      <w:r w:rsidR="003B75F0">
        <w:rPr>
          <w:rFonts w:ascii="Times New Roman" w:eastAsia="Times New Roman" w:hAnsi="Times New Roman" w:cs="Times New Roman"/>
          <w:sz w:val="24"/>
          <w:szCs w:val="24"/>
        </w:rPr>
        <w:t xml:space="preserve"> on specific datasets that are stored on the serve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598913" w14:textId="77777777" w:rsidR="00B51CFD" w:rsidRDefault="00B51CFD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0037EFD" w14:textId="0206E3F9" w:rsidR="007F0BC0" w:rsidRDefault="007F0BC0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F0BC0">
        <w:rPr>
          <w:rFonts w:ascii="Times New Roman" w:eastAsia="Times New Roman" w:hAnsi="Times New Roman" w:cs="Times New Roman"/>
          <w:b/>
          <w:bCs/>
          <w:sz w:val="24"/>
          <w:szCs w:val="24"/>
        </w:rPr>
        <w:t>Generate screenshots of the database and the tables you created</w:t>
      </w:r>
    </w:p>
    <w:p w14:paraId="37DCAAAA" w14:textId="72DAD7D6" w:rsidR="00B17B5E" w:rsidRDefault="00B17B5E" w:rsidP="00B17B5E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0B22AFF2" wp14:editId="12AA30D2">
            <wp:simplePos x="0" y="0"/>
            <wp:positionH relativeFrom="column">
              <wp:posOffset>-727354</wp:posOffset>
            </wp:positionH>
            <wp:positionV relativeFrom="paragraph">
              <wp:posOffset>236677</wp:posOffset>
            </wp:positionV>
            <wp:extent cx="7242048" cy="3236976"/>
            <wp:effectExtent l="0" t="0" r="0" b="1905"/>
            <wp:wrapTight wrapText="bothSides">
              <wp:wrapPolygon edited="0">
                <wp:start x="0" y="0"/>
                <wp:lineTo x="0" y="21486"/>
                <wp:lineTo x="21536" y="21486"/>
                <wp:lineTo x="2153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2048" cy="3236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>Screen shot of MySQL before schema created:</w:t>
      </w:r>
    </w:p>
    <w:p w14:paraId="45C06DC3" w14:textId="5097157E" w:rsidR="00B17B5E" w:rsidRDefault="00FD55EE" w:rsidP="00B17B5E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1FD5C6B8" wp14:editId="261F9240">
            <wp:simplePos x="0" y="0"/>
            <wp:positionH relativeFrom="column">
              <wp:posOffset>-541655</wp:posOffset>
            </wp:positionH>
            <wp:positionV relativeFrom="paragraph">
              <wp:posOffset>3456686</wp:posOffset>
            </wp:positionV>
            <wp:extent cx="7232904" cy="2770632"/>
            <wp:effectExtent l="0" t="0" r="6350" b="0"/>
            <wp:wrapTight wrapText="bothSides">
              <wp:wrapPolygon edited="0">
                <wp:start x="0" y="0"/>
                <wp:lineTo x="0" y="21387"/>
                <wp:lineTo x="21562" y="21387"/>
                <wp:lineTo x="2156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2904" cy="277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7B5E">
        <w:rPr>
          <w:rFonts w:ascii="Times New Roman" w:eastAsia="Times New Roman" w:hAnsi="Times New Roman" w:cs="Times New Roman"/>
          <w:sz w:val="24"/>
          <w:szCs w:val="24"/>
        </w:rPr>
        <w:t>Screen shot of MySQL after schema created:</w:t>
      </w:r>
    </w:p>
    <w:p w14:paraId="5D84FC95" w14:textId="1D05A26D" w:rsidR="00B17B5E" w:rsidRDefault="00B17B5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05C646" w14:textId="47B21D22" w:rsidR="00B17B5E" w:rsidRDefault="00FD55EE" w:rsidP="00FD55EE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creen shot of MySQL showing before tables are created:</w:t>
      </w:r>
    </w:p>
    <w:p w14:paraId="1C7116AD" w14:textId="462C25A3" w:rsidR="00FD55EE" w:rsidRDefault="00FD55E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26ACB5E2" wp14:editId="243A704D">
            <wp:simplePos x="0" y="0"/>
            <wp:positionH relativeFrom="column">
              <wp:posOffset>460858</wp:posOffset>
            </wp:positionH>
            <wp:positionV relativeFrom="paragraph">
              <wp:posOffset>610</wp:posOffset>
            </wp:positionV>
            <wp:extent cx="5943600" cy="4914265"/>
            <wp:effectExtent l="0" t="0" r="0" b="635"/>
            <wp:wrapTight wrapText="bothSides">
              <wp:wrapPolygon edited="0">
                <wp:start x="0" y="0"/>
                <wp:lineTo x="0" y="21519"/>
                <wp:lineTo x="21531" y="21519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CABE65" w14:textId="28A5CB5A" w:rsidR="00B17B5E" w:rsidRDefault="00B17B5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65436A6" w14:textId="42DC236C" w:rsidR="00B17B5E" w:rsidRDefault="00B17B5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F035940" w14:textId="05AF2081" w:rsidR="00B17B5E" w:rsidRDefault="00B17B5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CB9594" w14:textId="2F822652" w:rsidR="00B17B5E" w:rsidRDefault="00B17B5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BFEAA" w14:textId="77777777" w:rsidR="00B17B5E" w:rsidRDefault="00B17B5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556BBB8" w14:textId="1EC8B312" w:rsidR="00B17B5E" w:rsidRDefault="00B17B5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E449D7" w14:textId="4CA0E0F0" w:rsidR="00B17B5E" w:rsidRDefault="00B17B5E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4B5772" w14:textId="7BB02942" w:rsidR="007F0BC0" w:rsidRPr="007F0BC0" w:rsidRDefault="007F0BC0" w:rsidP="007F0BC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12B5959" w14:textId="68015D41" w:rsidR="007F0BC0" w:rsidRPr="007F0BC0" w:rsidRDefault="007F0BC0" w:rsidP="007F0BC0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44DA4146" w14:textId="2AC9D96F" w:rsidR="00FD55EE" w:rsidRDefault="00FD55EE" w:rsidP="00FD55EE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1C22B320" wp14:editId="70F305A6">
            <wp:simplePos x="0" y="0"/>
            <wp:positionH relativeFrom="column">
              <wp:posOffset>-132156</wp:posOffset>
            </wp:positionH>
            <wp:positionV relativeFrom="paragraph">
              <wp:posOffset>350520</wp:posOffset>
            </wp:positionV>
            <wp:extent cx="5943600" cy="4970780"/>
            <wp:effectExtent l="0" t="0" r="0" b="1270"/>
            <wp:wrapTight wrapText="bothSides">
              <wp:wrapPolygon edited="0">
                <wp:start x="0" y="0"/>
                <wp:lineTo x="0" y="21523"/>
                <wp:lineTo x="21531" y="21523"/>
                <wp:lineTo x="2153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0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>Screen shot of MySQL showing before tables are created:</w:t>
      </w:r>
    </w:p>
    <w:p w14:paraId="46474D14" w14:textId="4F393A7E" w:rsidR="007F0BC0" w:rsidRDefault="007317A5" w:rsidP="007F0BC0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7696" behindDoc="1" locked="0" layoutInCell="1" allowOverlap="1" wp14:anchorId="42838AE4" wp14:editId="362C9CAE">
            <wp:simplePos x="0" y="0"/>
            <wp:positionH relativeFrom="column">
              <wp:posOffset>-51435</wp:posOffset>
            </wp:positionH>
            <wp:positionV relativeFrom="paragraph">
              <wp:posOffset>5457165</wp:posOffset>
            </wp:positionV>
            <wp:extent cx="5943600" cy="2430780"/>
            <wp:effectExtent l="0" t="0" r="0" b="7620"/>
            <wp:wrapTight wrapText="bothSides">
              <wp:wrapPolygon edited="0">
                <wp:start x="0" y="0"/>
                <wp:lineTo x="0" y="21498"/>
                <wp:lineTo x="21531" y="21498"/>
                <wp:lineTo x="2153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6672" behindDoc="1" locked="0" layoutInCell="1" allowOverlap="1" wp14:anchorId="3C51324F" wp14:editId="68837DEC">
            <wp:simplePos x="0" y="0"/>
            <wp:positionH relativeFrom="column">
              <wp:posOffset>-102895</wp:posOffset>
            </wp:positionH>
            <wp:positionV relativeFrom="paragraph">
              <wp:posOffset>350520</wp:posOffset>
            </wp:positionV>
            <wp:extent cx="5943600" cy="2870835"/>
            <wp:effectExtent l="0" t="0" r="0" b="5715"/>
            <wp:wrapTight wrapText="bothSides">
              <wp:wrapPolygon edited="0">
                <wp:start x="0" y="0"/>
                <wp:lineTo x="0" y="21500"/>
                <wp:lineTo x="21531" y="21500"/>
                <wp:lineTo x="215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 w:rsidR="007F0BC0" w:rsidRPr="007F0BC0">
        <w:rPr>
          <w:rFonts w:ascii="Times New Roman" w:eastAsia="Times New Roman" w:hAnsi="Times New Roman" w:cs="Times New Roman"/>
          <w:sz w:val="24"/>
          <w:szCs w:val="24"/>
        </w:rPr>
        <w:t>enerate screenshots of the PHP code to implement your logic.</w:t>
      </w:r>
    </w:p>
    <w:p w14:paraId="7798B17A" w14:textId="636C5D03" w:rsidR="007317A5" w:rsidRPr="007F0BC0" w:rsidRDefault="007317A5" w:rsidP="007F0BC0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65F447DC" w14:textId="383D8537" w:rsidR="007317A5" w:rsidRDefault="00B76E8C" w:rsidP="00B76E8C">
      <w:pPr>
        <w:shd w:val="clear" w:color="auto" w:fill="FFFFFF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04EA38AF" wp14:editId="7F727C10">
                <wp:simplePos x="0" y="0"/>
                <wp:positionH relativeFrom="column">
                  <wp:posOffset>28778</wp:posOffset>
                </wp:positionH>
                <wp:positionV relativeFrom="paragraph">
                  <wp:posOffset>2808808</wp:posOffset>
                </wp:positionV>
                <wp:extent cx="5980176" cy="5263718"/>
                <wp:effectExtent l="0" t="0" r="1905" b="0"/>
                <wp:wrapTight wrapText="bothSides">
                  <wp:wrapPolygon edited="0">
                    <wp:start x="0" y="0"/>
                    <wp:lineTo x="0" y="21498"/>
                    <wp:lineTo x="21538" y="21498"/>
                    <wp:lineTo x="21538" y="0"/>
                    <wp:lineTo x="0" y="0"/>
                  </wp:wrapPolygon>
                </wp:wrapTight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5263718"/>
                          <a:chOff x="0" y="0"/>
                          <a:chExt cx="5980176" cy="5263718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152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576" y="2311603"/>
                            <a:ext cx="5943600" cy="29521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CBFDE67" id="Group 16" o:spid="_x0000_s1026" style="position:absolute;margin-left:2.25pt;margin-top:221.15pt;width:470.9pt;height:414.45pt;z-index:251681792" coordsize="59801,52637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width:59436;height:23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">
                  <v:imagedata r:id="rId15" o:title=""/>
                </v:shape>
                <v:shape id="Picture 12" o:spid="_x0000_s1028" type="#_x0000_t75" style="position:absolute;left:365;top:23116;width:59436;height:29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">
                  <v:imagedata r:id="rId16" o:title=""/>
                </v:shape>
                <w10:wrap type="tight"/>
              </v:group>
            </w:pict>
          </mc:Fallback>
        </mc:AlternateContent>
      </w:r>
      <w:r w:rsidR="007317A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8720" behindDoc="1" locked="0" layoutInCell="1" allowOverlap="1" wp14:anchorId="37BB7B06" wp14:editId="0B137BE2">
            <wp:simplePos x="0" y="0"/>
            <wp:positionH relativeFrom="column">
              <wp:posOffset>29083</wp:posOffset>
            </wp:positionH>
            <wp:positionV relativeFrom="paragraph">
              <wp:posOffset>280</wp:posOffset>
            </wp:positionV>
            <wp:extent cx="5943600" cy="2301875"/>
            <wp:effectExtent l="0" t="0" r="0" b="3175"/>
            <wp:wrapTight wrapText="bothSides">
              <wp:wrapPolygon edited="0">
                <wp:start x="0" y="0"/>
                <wp:lineTo x="0" y="21451"/>
                <wp:lineTo x="21531" y="21451"/>
                <wp:lineTo x="2153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9A967F" w14:textId="66F74C78" w:rsidR="007317A5" w:rsidRDefault="007317A5" w:rsidP="00B76E8C">
      <w:pPr>
        <w:shd w:val="clear" w:color="auto" w:fill="FFFFFF"/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7739B7C6" w14:textId="77777777" w:rsidR="007317A5" w:rsidRDefault="007317A5" w:rsidP="007F0BC0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1A2A860" w14:textId="77777777" w:rsidR="007317A5" w:rsidRDefault="007317A5" w:rsidP="007F0BC0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3864E181" w14:textId="7AC381E5" w:rsidR="007F0BC0" w:rsidRPr="007F0BC0" w:rsidRDefault="00A307FD" w:rsidP="00E16DA0">
      <w:pPr>
        <w:shd w:val="clear" w:color="auto" w:fill="FFFFFF"/>
        <w:spacing w:line="480" w:lineRule="auto"/>
        <w:ind w:firstLine="72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</w:t>
      </w:r>
      <w:r w:rsidR="007F0BC0" w:rsidRPr="007F0BC0">
        <w:rPr>
          <w:rFonts w:ascii="Times New Roman" w:eastAsia="Times New Roman" w:hAnsi="Times New Roman" w:cs="Times New Roman"/>
          <w:b/>
          <w:bCs/>
          <w:sz w:val="24"/>
          <w:szCs w:val="24"/>
        </w:rPr>
        <w:t>ummarize your experience going through the implementation phase</w:t>
      </w:r>
    </w:p>
    <w:p w14:paraId="4C9C27C3" w14:textId="4624B127" w:rsidR="00B65246" w:rsidRDefault="005979F2" w:rsidP="00C216F8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“The ultimate goal of most software engineering projects is to produce a working program”, (Tsui et. al., 2018, p. 192).</w:t>
      </w:r>
      <w:r w:rsidR="006961A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75501">
        <w:rPr>
          <w:rFonts w:ascii="Times New Roman" w:hAnsi="Times New Roman" w:cs="Times New Roman"/>
          <w:bCs/>
          <w:sz w:val="24"/>
          <w:szCs w:val="24"/>
        </w:rPr>
        <w:t>H</w:t>
      </w:r>
      <w:r w:rsidR="00D14602">
        <w:rPr>
          <w:rFonts w:ascii="Times New Roman" w:hAnsi="Times New Roman" w:cs="Times New Roman"/>
          <w:bCs/>
          <w:sz w:val="24"/>
          <w:szCs w:val="24"/>
        </w:rPr>
        <w:t>onest</w:t>
      </w:r>
      <w:r w:rsidR="00E75501">
        <w:rPr>
          <w:rFonts w:ascii="Times New Roman" w:hAnsi="Times New Roman" w:cs="Times New Roman"/>
          <w:bCs/>
          <w:sz w:val="24"/>
          <w:szCs w:val="24"/>
        </w:rPr>
        <w:t>ly</w:t>
      </w:r>
      <w:r w:rsidR="00D14602">
        <w:rPr>
          <w:rFonts w:ascii="Times New Roman" w:hAnsi="Times New Roman" w:cs="Times New Roman"/>
          <w:bCs/>
          <w:sz w:val="24"/>
          <w:szCs w:val="24"/>
        </w:rPr>
        <w:t>,</w:t>
      </w:r>
      <w:r w:rsidR="00E75501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="00D14602">
        <w:rPr>
          <w:rFonts w:ascii="Times New Roman" w:hAnsi="Times New Roman" w:cs="Times New Roman"/>
          <w:bCs/>
          <w:sz w:val="24"/>
          <w:szCs w:val="24"/>
        </w:rPr>
        <w:t xml:space="preserve"> implementation phase was rough because </w:t>
      </w:r>
      <w:r w:rsidR="00E75501">
        <w:rPr>
          <w:rFonts w:ascii="Times New Roman" w:hAnsi="Times New Roman" w:cs="Times New Roman"/>
          <w:bCs/>
          <w:sz w:val="24"/>
          <w:szCs w:val="24"/>
        </w:rPr>
        <w:t xml:space="preserve">of not </w:t>
      </w:r>
      <w:r w:rsidR="00D14602">
        <w:rPr>
          <w:rFonts w:ascii="Times New Roman" w:hAnsi="Times New Roman" w:cs="Times New Roman"/>
          <w:bCs/>
          <w:sz w:val="24"/>
          <w:szCs w:val="24"/>
        </w:rPr>
        <w:t>us</w:t>
      </w:r>
      <w:r w:rsidR="00E75501">
        <w:rPr>
          <w:rFonts w:ascii="Times New Roman" w:hAnsi="Times New Roman" w:cs="Times New Roman"/>
          <w:bCs/>
          <w:sz w:val="24"/>
          <w:szCs w:val="24"/>
        </w:rPr>
        <w:t>ing</w:t>
      </w:r>
      <w:r w:rsidR="00E16DA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14602">
        <w:rPr>
          <w:rFonts w:ascii="Times New Roman" w:hAnsi="Times New Roman" w:cs="Times New Roman"/>
          <w:bCs/>
          <w:sz w:val="24"/>
          <w:szCs w:val="24"/>
        </w:rPr>
        <w:t xml:space="preserve">XAMPP and MySQL Workbench </w:t>
      </w:r>
      <w:r w:rsidR="00E75501">
        <w:rPr>
          <w:rFonts w:ascii="Times New Roman" w:hAnsi="Times New Roman" w:cs="Times New Roman"/>
          <w:bCs/>
          <w:sz w:val="24"/>
          <w:szCs w:val="24"/>
        </w:rPr>
        <w:t>for several</w:t>
      </w:r>
      <w:r w:rsidR="00D14602">
        <w:rPr>
          <w:rFonts w:ascii="Times New Roman" w:hAnsi="Times New Roman" w:cs="Times New Roman"/>
          <w:bCs/>
          <w:sz w:val="24"/>
          <w:szCs w:val="24"/>
        </w:rPr>
        <w:t xml:space="preserve"> months</w:t>
      </w:r>
      <w:r w:rsidR="008E79F7">
        <w:rPr>
          <w:rFonts w:ascii="Times New Roman" w:hAnsi="Times New Roman" w:cs="Times New Roman"/>
          <w:bCs/>
          <w:sz w:val="24"/>
          <w:szCs w:val="24"/>
        </w:rPr>
        <w:t>, I forgot where to start</w:t>
      </w:r>
      <w:r w:rsidR="00D14602">
        <w:rPr>
          <w:rFonts w:ascii="Times New Roman" w:hAnsi="Times New Roman" w:cs="Times New Roman"/>
          <w:bCs/>
          <w:sz w:val="24"/>
          <w:szCs w:val="24"/>
        </w:rPr>
        <w:t>.</w:t>
      </w:r>
      <w:r w:rsidR="00E75501">
        <w:rPr>
          <w:rFonts w:ascii="Times New Roman" w:hAnsi="Times New Roman" w:cs="Times New Roman"/>
          <w:bCs/>
          <w:sz w:val="24"/>
          <w:szCs w:val="24"/>
        </w:rPr>
        <w:t xml:space="preserve"> After uninstalling and reinstalling XAMPP mu</w:t>
      </w:r>
      <w:r w:rsidR="00D53B6D">
        <w:rPr>
          <w:rFonts w:ascii="Times New Roman" w:hAnsi="Times New Roman" w:cs="Times New Roman"/>
          <w:bCs/>
          <w:sz w:val="24"/>
          <w:szCs w:val="24"/>
        </w:rPr>
        <w:t>ltiple times and then re-installing MySQL</w:t>
      </w:r>
      <w:r w:rsidR="008E79F7">
        <w:rPr>
          <w:rFonts w:ascii="Times New Roman" w:hAnsi="Times New Roman" w:cs="Times New Roman"/>
          <w:bCs/>
          <w:sz w:val="24"/>
          <w:szCs w:val="24"/>
        </w:rPr>
        <w:t xml:space="preserve"> and watching a few ‘You Tube’ videos</w:t>
      </w:r>
      <w:r w:rsidR="00D53B6D">
        <w:rPr>
          <w:rFonts w:ascii="Times New Roman" w:hAnsi="Times New Roman" w:cs="Times New Roman"/>
          <w:bCs/>
          <w:sz w:val="24"/>
          <w:szCs w:val="24"/>
        </w:rPr>
        <w:t xml:space="preserve">, I was able to successfully create a schema and then create </w:t>
      </w:r>
      <w:r w:rsidR="004275A6">
        <w:rPr>
          <w:rFonts w:ascii="Times New Roman" w:hAnsi="Times New Roman" w:cs="Times New Roman"/>
          <w:bCs/>
          <w:sz w:val="24"/>
          <w:szCs w:val="24"/>
        </w:rPr>
        <w:t>the database tables.</w:t>
      </w:r>
      <w:r w:rsidR="00C216F8">
        <w:rPr>
          <w:rFonts w:ascii="Times New Roman" w:hAnsi="Times New Roman" w:cs="Times New Roman"/>
          <w:bCs/>
          <w:sz w:val="24"/>
          <w:szCs w:val="24"/>
        </w:rPr>
        <w:t xml:space="preserve"> U</w:t>
      </w:r>
      <w:r w:rsidR="00B65246">
        <w:rPr>
          <w:rFonts w:ascii="Times New Roman" w:eastAsia="Times New Roman" w:hAnsi="Times New Roman" w:cs="Times New Roman"/>
          <w:sz w:val="24"/>
          <w:szCs w:val="24"/>
        </w:rPr>
        <w:t xml:space="preserve">sing a combination of applications and languages almost anyone can </w:t>
      </w:r>
      <w:r w:rsidR="00396273" w:rsidRPr="00396273">
        <w:rPr>
          <w:rFonts w:ascii="Times New Roman" w:eastAsia="Times New Roman" w:hAnsi="Times New Roman" w:cs="Times New Roman"/>
          <w:sz w:val="24"/>
          <w:szCs w:val="24"/>
        </w:rPr>
        <w:t>creat</w:t>
      </w:r>
      <w:r w:rsidR="00B65246">
        <w:rPr>
          <w:rFonts w:ascii="Times New Roman" w:eastAsia="Times New Roman" w:hAnsi="Times New Roman" w:cs="Times New Roman"/>
          <w:sz w:val="24"/>
          <w:szCs w:val="24"/>
        </w:rPr>
        <w:t>e</w:t>
      </w:r>
      <w:r w:rsidR="00396273" w:rsidRPr="00396273">
        <w:rPr>
          <w:rFonts w:ascii="Times New Roman" w:eastAsia="Times New Roman" w:hAnsi="Times New Roman" w:cs="Times New Roman"/>
          <w:sz w:val="24"/>
          <w:szCs w:val="24"/>
        </w:rPr>
        <w:t xml:space="preserve"> a client facing web-based application where </w:t>
      </w:r>
      <w:r w:rsidR="00B65246">
        <w:rPr>
          <w:rFonts w:ascii="Times New Roman" w:eastAsia="Times New Roman" w:hAnsi="Times New Roman" w:cs="Times New Roman"/>
          <w:sz w:val="24"/>
          <w:szCs w:val="24"/>
        </w:rPr>
        <w:t>the owner has control over the layout and the content on the pages and control over how the data is stored, retrieved and used.</w:t>
      </w:r>
    </w:p>
    <w:p w14:paraId="40B4CB8E" w14:textId="77777777" w:rsidR="00B65246" w:rsidRDefault="00B65246" w:rsidP="00396273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78BF291B" w14:textId="0A1AE491" w:rsidR="00E1752B" w:rsidRPr="00E1752B" w:rsidRDefault="00E1752B" w:rsidP="00396273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817DDA5" w14:textId="77777777" w:rsidR="00E1752B" w:rsidRPr="00582758" w:rsidRDefault="00E1752B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1FDF4CEB" w14:textId="77777777" w:rsidR="00582758" w:rsidRPr="00E1752B" w:rsidRDefault="00582758" w:rsidP="00500412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1044D19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BD40F0C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377FC0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D483D74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70A0A5C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BC20BE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3729CCD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9C6BD74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F4357A9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5D7039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0639034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F9F5112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241997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6FB3765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C8374FF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55D34C4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915A15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419783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ED90C1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4A6F18E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D4C9E8F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712A9C6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8FF289D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43385B0" w14:textId="77777777" w:rsidR="00582758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599BB3E" w14:textId="75993B55" w:rsidR="00513C93" w:rsidRDefault="00513C93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B4747">
        <w:rPr>
          <w:rFonts w:ascii="Times New Roman" w:eastAsia="Times New Roman" w:hAnsi="Times New Roman" w:cs="Times New Roman"/>
          <w:b/>
          <w:bCs/>
          <w:sz w:val="24"/>
          <w:szCs w:val="24"/>
        </w:rPr>
        <w:t>References</w:t>
      </w:r>
    </w:p>
    <w:p w14:paraId="26BF790C" w14:textId="77777777" w:rsidR="00513C93" w:rsidRPr="007B4747" w:rsidRDefault="00513C93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C35F51B" w14:textId="388C448D" w:rsidR="002A27D5" w:rsidRPr="002A27D5" w:rsidRDefault="002A27D5" w:rsidP="002A27D5">
      <w:pPr>
        <w:shd w:val="clear" w:color="auto" w:fill="FFFFFF"/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2A27D5">
        <w:rPr>
          <w:rFonts w:ascii="Times New Roman" w:hAnsi="Times New Roman" w:cs="Times New Roman"/>
          <w:sz w:val="24"/>
          <w:szCs w:val="24"/>
          <w:shd w:val="clear" w:color="auto" w:fill="FFFFFF"/>
        </w:rPr>
        <w:t>Tsui, F., Karam, O., &amp; Bernal, B. (2018). </w:t>
      </w:r>
      <w:hyperlink r:id="rId18" w:tgtFrame="_blank" w:tooltip="Course Material" w:history="1">
        <w:r w:rsidRPr="002A27D5">
          <w:rPr>
            <w:rStyle w:val="Emphasis"/>
            <w:rFonts w:ascii="Times New Roman" w:hAnsi="Times New Roman" w:cs="Times New Roman"/>
            <w:color w:val="0000FF"/>
            <w:sz w:val="24"/>
            <w:szCs w:val="24"/>
            <w:u w:val="single"/>
            <w:shd w:val="clear" w:color="auto" w:fill="FFFFFF"/>
          </w:rPr>
          <w:t>Essentials of software engineering</w:t>
        </w:r>
        <w:r w:rsidRPr="002A27D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 </w:t>
        </w:r>
      </w:hyperlink>
      <w:r w:rsidRPr="002A27D5">
        <w:rPr>
          <w:rFonts w:ascii="Times New Roman" w:hAnsi="Times New Roman" w:cs="Times New Roman"/>
          <w:sz w:val="24"/>
          <w:szCs w:val="24"/>
          <w:shd w:val="clear" w:color="auto" w:fill="FFFFFF"/>
        </w:rPr>
        <w:t>(4th ed.). Jones &amp; Bartlett Learning.</w:t>
      </w:r>
    </w:p>
    <w:p w14:paraId="5C649658" w14:textId="77777777" w:rsidR="00080237" w:rsidRPr="00080237" w:rsidRDefault="00080237" w:rsidP="000802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F5336B" w14:textId="5BC277CC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4E7AA48D" w14:textId="52078E16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6E2CC2B" w14:textId="77777777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353EE55B" w14:textId="77777777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sectPr w:rsidR="001008FF" w:rsidSect="00B17B5E">
      <w:headerReference w:type="default" r:id="rId19"/>
      <w:headerReference w:type="first" r:id="rId2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6B6E" w14:textId="77777777" w:rsidR="002261BA" w:rsidRDefault="002261BA" w:rsidP="00587F4C">
      <w:pPr>
        <w:spacing w:line="240" w:lineRule="auto"/>
      </w:pPr>
      <w:r>
        <w:separator/>
      </w:r>
    </w:p>
  </w:endnote>
  <w:endnote w:type="continuationSeparator" w:id="0">
    <w:p w14:paraId="29903F88" w14:textId="77777777" w:rsidR="002261BA" w:rsidRDefault="002261BA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F990C" w14:textId="77777777" w:rsidR="002261BA" w:rsidRDefault="002261BA" w:rsidP="00587F4C">
      <w:pPr>
        <w:spacing w:line="240" w:lineRule="auto"/>
      </w:pPr>
      <w:r>
        <w:separator/>
      </w:r>
    </w:p>
  </w:footnote>
  <w:footnote w:type="continuationSeparator" w:id="0">
    <w:p w14:paraId="296230E6" w14:textId="77777777" w:rsidR="002261BA" w:rsidRDefault="002261BA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71D8"/>
    <w:multiLevelType w:val="multilevel"/>
    <w:tmpl w:val="7E24B0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187650"/>
    <w:multiLevelType w:val="multilevel"/>
    <w:tmpl w:val="35CE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6D39B6"/>
    <w:multiLevelType w:val="multilevel"/>
    <w:tmpl w:val="975C4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842F8D"/>
    <w:multiLevelType w:val="multilevel"/>
    <w:tmpl w:val="C9DA5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A20131"/>
    <w:multiLevelType w:val="multilevel"/>
    <w:tmpl w:val="E9DAF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7A780A"/>
    <w:multiLevelType w:val="multilevel"/>
    <w:tmpl w:val="F5685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EE5D79"/>
    <w:multiLevelType w:val="multilevel"/>
    <w:tmpl w:val="7C3EE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AC05A1"/>
    <w:multiLevelType w:val="multilevel"/>
    <w:tmpl w:val="3A821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C34998"/>
    <w:multiLevelType w:val="multilevel"/>
    <w:tmpl w:val="16BEE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68655092">
    <w:abstractNumId w:val="2"/>
  </w:num>
  <w:num w:numId="2" w16cid:durableId="1577473114">
    <w:abstractNumId w:val="3"/>
  </w:num>
  <w:num w:numId="3" w16cid:durableId="1197280628">
    <w:abstractNumId w:val="4"/>
  </w:num>
  <w:num w:numId="4" w16cid:durableId="189299899">
    <w:abstractNumId w:val="5"/>
  </w:num>
  <w:num w:numId="5" w16cid:durableId="134839108">
    <w:abstractNumId w:val="1"/>
  </w:num>
  <w:num w:numId="6" w16cid:durableId="2135517972">
    <w:abstractNumId w:val="0"/>
  </w:num>
  <w:num w:numId="7" w16cid:durableId="926235082">
    <w:abstractNumId w:val="6"/>
  </w:num>
  <w:num w:numId="8" w16cid:durableId="1885096815">
    <w:abstractNumId w:val="7"/>
  </w:num>
  <w:num w:numId="9" w16cid:durableId="19138550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1328"/>
    <w:rsid w:val="000021E2"/>
    <w:rsid w:val="00006590"/>
    <w:rsid w:val="00011382"/>
    <w:rsid w:val="0001232B"/>
    <w:rsid w:val="00031173"/>
    <w:rsid w:val="000346DE"/>
    <w:rsid w:val="00036258"/>
    <w:rsid w:val="000528A3"/>
    <w:rsid w:val="00054070"/>
    <w:rsid w:val="000648A7"/>
    <w:rsid w:val="0007127C"/>
    <w:rsid w:val="00072B55"/>
    <w:rsid w:val="00080237"/>
    <w:rsid w:val="000911AA"/>
    <w:rsid w:val="000A1DEA"/>
    <w:rsid w:val="000B18DE"/>
    <w:rsid w:val="000B1DA0"/>
    <w:rsid w:val="000B2C20"/>
    <w:rsid w:val="000B749F"/>
    <w:rsid w:val="000D5160"/>
    <w:rsid w:val="000E4544"/>
    <w:rsid w:val="001008FF"/>
    <w:rsid w:val="00107CB7"/>
    <w:rsid w:val="0011711C"/>
    <w:rsid w:val="00144CAB"/>
    <w:rsid w:val="0014726A"/>
    <w:rsid w:val="0016658C"/>
    <w:rsid w:val="00170D9C"/>
    <w:rsid w:val="001719AE"/>
    <w:rsid w:val="00177AD3"/>
    <w:rsid w:val="001914AB"/>
    <w:rsid w:val="00195B93"/>
    <w:rsid w:val="001B19FC"/>
    <w:rsid w:val="001B2EF1"/>
    <w:rsid w:val="001B6695"/>
    <w:rsid w:val="001B76BA"/>
    <w:rsid w:val="001C16D1"/>
    <w:rsid w:val="001C78D3"/>
    <w:rsid w:val="001D3A5F"/>
    <w:rsid w:val="001D5369"/>
    <w:rsid w:val="001D5A60"/>
    <w:rsid w:val="001E51FE"/>
    <w:rsid w:val="001F5B8D"/>
    <w:rsid w:val="00203467"/>
    <w:rsid w:val="002141AA"/>
    <w:rsid w:val="002211C0"/>
    <w:rsid w:val="0022594B"/>
    <w:rsid w:val="00225BC3"/>
    <w:rsid w:val="002261BA"/>
    <w:rsid w:val="0023740B"/>
    <w:rsid w:val="002423E9"/>
    <w:rsid w:val="002441F0"/>
    <w:rsid w:val="00247112"/>
    <w:rsid w:val="002513CD"/>
    <w:rsid w:val="002536DC"/>
    <w:rsid w:val="00257645"/>
    <w:rsid w:val="00257BC8"/>
    <w:rsid w:val="0026265D"/>
    <w:rsid w:val="00271070"/>
    <w:rsid w:val="00271D47"/>
    <w:rsid w:val="00284071"/>
    <w:rsid w:val="0028626F"/>
    <w:rsid w:val="002925F8"/>
    <w:rsid w:val="002A27D5"/>
    <w:rsid w:val="002A514B"/>
    <w:rsid w:val="002B152E"/>
    <w:rsid w:val="002B77CB"/>
    <w:rsid w:val="002E0BCE"/>
    <w:rsid w:val="002F230A"/>
    <w:rsid w:val="003155D9"/>
    <w:rsid w:val="003365D3"/>
    <w:rsid w:val="003406CB"/>
    <w:rsid w:val="003450C7"/>
    <w:rsid w:val="00366301"/>
    <w:rsid w:val="00396273"/>
    <w:rsid w:val="003B5100"/>
    <w:rsid w:val="003B64AB"/>
    <w:rsid w:val="003B75F0"/>
    <w:rsid w:val="003D6F3C"/>
    <w:rsid w:val="003F1F95"/>
    <w:rsid w:val="00402C6B"/>
    <w:rsid w:val="00415BDC"/>
    <w:rsid w:val="00423184"/>
    <w:rsid w:val="004275A6"/>
    <w:rsid w:val="00441634"/>
    <w:rsid w:val="004551F0"/>
    <w:rsid w:val="00456292"/>
    <w:rsid w:val="004628B8"/>
    <w:rsid w:val="004663E8"/>
    <w:rsid w:val="00470A23"/>
    <w:rsid w:val="00476580"/>
    <w:rsid w:val="00481CA7"/>
    <w:rsid w:val="004901ED"/>
    <w:rsid w:val="004905D8"/>
    <w:rsid w:val="004A0C5C"/>
    <w:rsid w:val="004D146C"/>
    <w:rsid w:val="004D1D04"/>
    <w:rsid w:val="004F2F89"/>
    <w:rsid w:val="004F40F6"/>
    <w:rsid w:val="00500412"/>
    <w:rsid w:val="005036BF"/>
    <w:rsid w:val="005037BD"/>
    <w:rsid w:val="00513B3C"/>
    <w:rsid w:val="00513C93"/>
    <w:rsid w:val="00514636"/>
    <w:rsid w:val="00517ED3"/>
    <w:rsid w:val="005205E0"/>
    <w:rsid w:val="00522349"/>
    <w:rsid w:val="005261DB"/>
    <w:rsid w:val="00530F22"/>
    <w:rsid w:val="00534768"/>
    <w:rsid w:val="00534FFD"/>
    <w:rsid w:val="0053568D"/>
    <w:rsid w:val="00536746"/>
    <w:rsid w:val="005522B8"/>
    <w:rsid w:val="005565BC"/>
    <w:rsid w:val="00577BB1"/>
    <w:rsid w:val="00582758"/>
    <w:rsid w:val="00587F4C"/>
    <w:rsid w:val="005979F2"/>
    <w:rsid w:val="005A6ACA"/>
    <w:rsid w:val="005B5C9C"/>
    <w:rsid w:val="005C0923"/>
    <w:rsid w:val="005C0F4B"/>
    <w:rsid w:val="005C4028"/>
    <w:rsid w:val="005C4AF5"/>
    <w:rsid w:val="005C7103"/>
    <w:rsid w:val="005C7D74"/>
    <w:rsid w:val="005D1A6A"/>
    <w:rsid w:val="005D62CC"/>
    <w:rsid w:val="005F060F"/>
    <w:rsid w:val="005F44F0"/>
    <w:rsid w:val="006001C8"/>
    <w:rsid w:val="00601CD0"/>
    <w:rsid w:val="00610510"/>
    <w:rsid w:val="00617D13"/>
    <w:rsid w:val="006243FE"/>
    <w:rsid w:val="00627688"/>
    <w:rsid w:val="006278D2"/>
    <w:rsid w:val="006334AE"/>
    <w:rsid w:val="0063670C"/>
    <w:rsid w:val="00647DD9"/>
    <w:rsid w:val="00651879"/>
    <w:rsid w:val="00654DAF"/>
    <w:rsid w:val="00664727"/>
    <w:rsid w:val="00673C41"/>
    <w:rsid w:val="006746B2"/>
    <w:rsid w:val="00675F36"/>
    <w:rsid w:val="006808C1"/>
    <w:rsid w:val="0068512D"/>
    <w:rsid w:val="00687F7D"/>
    <w:rsid w:val="00695460"/>
    <w:rsid w:val="006961A0"/>
    <w:rsid w:val="006A3D52"/>
    <w:rsid w:val="006A47D4"/>
    <w:rsid w:val="006C15D2"/>
    <w:rsid w:val="006D27EF"/>
    <w:rsid w:val="006E35F8"/>
    <w:rsid w:val="006E6170"/>
    <w:rsid w:val="006E65CA"/>
    <w:rsid w:val="006E66DF"/>
    <w:rsid w:val="006F2445"/>
    <w:rsid w:val="006F6ECE"/>
    <w:rsid w:val="006F7705"/>
    <w:rsid w:val="00702B8C"/>
    <w:rsid w:val="00705D31"/>
    <w:rsid w:val="00722679"/>
    <w:rsid w:val="0072286A"/>
    <w:rsid w:val="00725317"/>
    <w:rsid w:val="007317A5"/>
    <w:rsid w:val="007465A4"/>
    <w:rsid w:val="00751F3C"/>
    <w:rsid w:val="0075467B"/>
    <w:rsid w:val="00767FDD"/>
    <w:rsid w:val="00770EE0"/>
    <w:rsid w:val="00771B70"/>
    <w:rsid w:val="00773852"/>
    <w:rsid w:val="00774812"/>
    <w:rsid w:val="00777F7C"/>
    <w:rsid w:val="007836F7"/>
    <w:rsid w:val="00790F26"/>
    <w:rsid w:val="007970FC"/>
    <w:rsid w:val="007C207A"/>
    <w:rsid w:val="007D15C5"/>
    <w:rsid w:val="007D7C5D"/>
    <w:rsid w:val="007E41C9"/>
    <w:rsid w:val="007E665E"/>
    <w:rsid w:val="007F0BC0"/>
    <w:rsid w:val="007F1DF4"/>
    <w:rsid w:val="00804030"/>
    <w:rsid w:val="008116C8"/>
    <w:rsid w:val="00817638"/>
    <w:rsid w:val="00822F5D"/>
    <w:rsid w:val="00824341"/>
    <w:rsid w:val="0082620E"/>
    <w:rsid w:val="0082775B"/>
    <w:rsid w:val="00831B20"/>
    <w:rsid w:val="00831DF5"/>
    <w:rsid w:val="00850351"/>
    <w:rsid w:val="008616A4"/>
    <w:rsid w:val="0086253D"/>
    <w:rsid w:val="0086450E"/>
    <w:rsid w:val="008700AD"/>
    <w:rsid w:val="008858C9"/>
    <w:rsid w:val="008923FA"/>
    <w:rsid w:val="008A41A9"/>
    <w:rsid w:val="008E3923"/>
    <w:rsid w:val="008E4740"/>
    <w:rsid w:val="008E75E5"/>
    <w:rsid w:val="008E79F7"/>
    <w:rsid w:val="008F2833"/>
    <w:rsid w:val="009042AB"/>
    <w:rsid w:val="009467FD"/>
    <w:rsid w:val="00951077"/>
    <w:rsid w:val="009721BC"/>
    <w:rsid w:val="0097463B"/>
    <w:rsid w:val="00996FCB"/>
    <w:rsid w:val="009B0457"/>
    <w:rsid w:val="009B08C0"/>
    <w:rsid w:val="009B149A"/>
    <w:rsid w:val="009D3A20"/>
    <w:rsid w:val="009D524C"/>
    <w:rsid w:val="009D6D52"/>
    <w:rsid w:val="009E0E3B"/>
    <w:rsid w:val="009E565D"/>
    <w:rsid w:val="009F0FAD"/>
    <w:rsid w:val="009F373A"/>
    <w:rsid w:val="009F3C43"/>
    <w:rsid w:val="009F4DD4"/>
    <w:rsid w:val="00A055BB"/>
    <w:rsid w:val="00A21CDF"/>
    <w:rsid w:val="00A307FD"/>
    <w:rsid w:val="00A46278"/>
    <w:rsid w:val="00A5795D"/>
    <w:rsid w:val="00A652B8"/>
    <w:rsid w:val="00A76F12"/>
    <w:rsid w:val="00A852BA"/>
    <w:rsid w:val="00AA3CC9"/>
    <w:rsid w:val="00AA5D4D"/>
    <w:rsid w:val="00AB7F29"/>
    <w:rsid w:val="00AC5214"/>
    <w:rsid w:val="00AF4B18"/>
    <w:rsid w:val="00AF64F1"/>
    <w:rsid w:val="00B00757"/>
    <w:rsid w:val="00B06853"/>
    <w:rsid w:val="00B17B5E"/>
    <w:rsid w:val="00B271A4"/>
    <w:rsid w:val="00B31A63"/>
    <w:rsid w:val="00B448DF"/>
    <w:rsid w:val="00B50571"/>
    <w:rsid w:val="00B51CFD"/>
    <w:rsid w:val="00B55236"/>
    <w:rsid w:val="00B60EFA"/>
    <w:rsid w:val="00B649C0"/>
    <w:rsid w:val="00B65246"/>
    <w:rsid w:val="00B7217A"/>
    <w:rsid w:val="00B76E8C"/>
    <w:rsid w:val="00B8508C"/>
    <w:rsid w:val="00B90A75"/>
    <w:rsid w:val="00BA2341"/>
    <w:rsid w:val="00BA6F0F"/>
    <w:rsid w:val="00BA7258"/>
    <w:rsid w:val="00BB32C8"/>
    <w:rsid w:val="00BC11DA"/>
    <w:rsid w:val="00BC5981"/>
    <w:rsid w:val="00BD29D7"/>
    <w:rsid w:val="00BE24D3"/>
    <w:rsid w:val="00BE7D60"/>
    <w:rsid w:val="00C036CC"/>
    <w:rsid w:val="00C044FD"/>
    <w:rsid w:val="00C1047D"/>
    <w:rsid w:val="00C14A78"/>
    <w:rsid w:val="00C216F8"/>
    <w:rsid w:val="00C2191F"/>
    <w:rsid w:val="00C25FDC"/>
    <w:rsid w:val="00C30991"/>
    <w:rsid w:val="00C34021"/>
    <w:rsid w:val="00C419D6"/>
    <w:rsid w:val="00C423E9"/>
    <w:rsid w:val="00C42AAE"/>
    <w:rsid w:val="00C43459"/>
    <w:rsid w:val="00C64FAA"/>
    <w:rsid w:val="00C716C1"/>
    <w:rsid w:val="00C72CD3"/>
    <w:rsid w:val="00C7355D"/>
    <w:rsid w:val="00C7530B"/>
    <w:rsid w:val="00C91871"/>
    <w:rsid w:val="00CB14A7"/>
    <w:rsid w:val="00CB620D"/>
    <w:rsid w:val="00CB6F18"/>
    <w:rsid w:val="00CC4750"/>
    <w:rsid w:val="00CC4D95"/>
    <w:rsid w:val="00CD7654"/>
    <w:rsid w:val="00CE3E68"/>
    <w:rsid w:val="00D0018D"/>
    <w:rsid w:val="00D0423A"/>
    <w:rsid w:val="00D05F79"/>
    <w:rsid w:val="00D06C7F"/>
    <w:rsid w:val="00D072D1"/>
    <w:rsid w:val="00D129FA"/>
    <w:rsid w:val="00D137B4"/>
    <w:rsid w:val="00D14602"/>
    <w:rsid w:val="00D149AA"/>
    <w:rsid w:val="00D314B7"/>
    <w:rsid w:val="00D33B32"/>
    <w:rsid w:val="00D355E5"/>
    <w:rsid w:val="00D43BA2"/>
    <w:rsid w:val="00D44870"/>
    <w:rsid w:val="00D5177B"/>
    <w:rsid w:val="00D53B6D"/>
    <w:rsid w:val="00D72A3F"/>
    <w:rsid w:val="00D737B5"/>
    <w:rsid w:val="00D85DF3"/>
    <w:rsid w:val="00DD039B"/>
    <w:rsid w:val="00DD3844"/>
    <w:rsid w:val="00DD4B5B"/>
    <w:rsid w:val="00DD7837"/>
    <w:rsid w:val="00E044B2"/>
    <w:rsid w:val="00E04D70"/>
    <w:rsid w:val="00E05EB9"/>
    <w:rsid w:val="00E07174"/>
    <w:rsid w:val="00E16DA0"/>
    <w:rsid w:val="00E1752B"/>
    <w:rsid w:val="00E30031"/>
    <w:rsid w:val="00E31C3B"/>
    <w:rsid w:val="00E32E2E"/>
    <w:rsid w:val="00E37193"/>
    <w:rsid w:val="00E467DB"/>
    <w:rsid w:val="00E716C4"/>
    <w:rsid w:val="00E7403D"/>
    <w:rsid w:val="00E747D7"/>
    <w:rsid w:val="00E75501"/>
    <w:rsid w:val="00E77903"/>
    <w:rsid w:val="00E8649C"/>
    <w:rsid w:val="00E86532"/>
    <w:rsid w:val="00E9079F"/>
    <w:rsid w:val="00E95866"/>
    <w:rsid w:val="00E96EB7"/>
    <w:rsid w:val="00E9799F"/>
    <w:rsid w:val="00E97C53"/>
    <w:rsid w:val="00EA4513"/>
    <w:rsid w:val="00EA6C44"/>
    <w:rsid w:val="00EB3A8A"/>
    <w:rsid w:val="00EB5844"/>
    <w:rsid w:val="00EC756A"/>
    <w:rsid w:val="00EF2030"/>
    <w:rsid w:val="00EF6C98"/>
    <w:rsid w:val="00F007D4"/>
    <w:rsid w:val="00F01A59"/>
    <w:rsid w:val="00F16BBF"/>
    <w:rsid w:val="00F25EFD"/>
    <w:rsid w:val="00F27849"/>
    <w:rsid w:val="00F315A1"/>
    <w:rsid w:val="00F31963"/>
    <w:rsid w:val="00F32C19"/>
    <w:rsid w:val="00F41ADE"/>
    <w:rsid w:val="00F440BA"/>
    <w:rsid w:val="00F547C4"/>
    <w:rsid w:val="00F57B48"/>
    <w:rsid w:val="00F6376C"/>
    <w:rsid w:val="00F64D00"/>
    <w:rsid w:val="00F7153E"/>
    <w:rsid w:val="00F74051"/>
    <w:rsid w:val="00F86B5C"/>
    <w:rsid w:val="00FA1610"/>
    <w:rsid w:val="00FB308E"/>
    <w:rsid w:val="00FC7DE7"/>
    <w:rsid w:val="00FD55EE"/>
    <w:rsid w:val="00FD6486"/>
    <w:rsid w:val="00FE1E7A"/>
    <w:rsid w:val="00FE2712"/>
    <w:rsid w:val="00FF1E34"/>
    <w:rsid w:val="00FF5D46"/>
    <w:rsid w:val="00FF7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paragraph" w:styleId="Heading1">
    <w:name w:val="heading 1"/>
    <w:basedOn w:val="Normal"/>
    <w:link w:val="Heading1Char"/>
    <w:uiPriority w:val="9"/>
    <w:qFormat/>
    <w:rsid w:val="00C423E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7B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paragraph" w:customStyle="1" w:styleId="CenteredTextSingleSpace">
    <w:name w:val="Centered Text Single Space"/>
    <w:basedOn w:val="Normal"/>
    <w:rsid w:val="00B90A75"/>
    <w:pPr>
      <w:autoSpaceDE w:val="0"/>
      <w:autoSpaceDN w:val="0"/>
      <w:adjustRightInd w:val="0"/>
      <w:snapToGrid w:val="0"/>
      <w:spacing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663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D7C5D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423E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2434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7B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emplate">
    <w:name w:val="template"/>
    <w:basedOn w:val="Normal"/>
    <w:rsid w:val="00F57B48"/>
    <w:pPr>
      <w:spacing w:line="240" w:lineRule="exact"/>
    </w:pPr>
    <w:rPr>
      <w:rFonts w:eastAsia="Times New Roman" w:cs="Times New Roman"/>
      <w:i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hyperlink" Target="https://ashford.instructure.com/courses/100130/modules/items/5077278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9.tmp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mp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1</TotalTime>
  <Pages>7</Pages>
  <Words>252</Words>
  <Characters>1681</Characters>
  <Application>Microsoft Office Word</Application>
  <DocSecurity>0</DocSecurity>
  <Lines>2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Rebecca Yorty</cp:lastModifiedBy>
  <cp:revision>24</cp:revision>
  <dcterms:created xsi:type="dcterms:W3CDTF">2022-04-18T22:27:00Z</dcterms:created>
  <dcterms:modified xsi:type="dcterms:W3CDTF">2022-05-09T04:19:00Z</dcterms:modified>
</cp:coreProperties>
</file>